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ley Win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urnbu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72 8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leywin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20E1D9B" w:rsidR="00661C78" w:rsidRDefault="000319C1">
      <w:r>
        <w:rPr>
          <w:noProof/>
        </w:rPr>
        <w:drawing>
          <wp:inline distT="0" distB="0" distL="0" distR="0" wp14:anchorId="6A4C3C30" wp14:editId="3FBD73B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319C1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